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84FCA" w14:textId="6A48087F" w:rsidR="00A83F6B" w:rsidRPr="00380C23" w:rsidRDefault="00FB33A1">
      <w:pPr>
        <w:rPr>
          <w:b/>
          <w:bCs/>
          <w:color w:val="FF0000"/>
          <w:sz w:val="24"/>
          <w:szCs w:val="24"/>
        </w:rPr>
      </w:pPr>
      <w:r w:rsidRPr="00380C23">
        <w:rPr>
          <w:b/>
          <w:bCs/>
          <w:color w:val="FF0000"/>
          <w:sz w:val="24"/>
          <w:szCs w:val="24"/>
        </w:rPr>
        <w:t>AWS Volume</w:t>
      </w:r>
    </w:p>
    <w:p w14:paraId="19A2CF0D" w14:textId="30D187A1" w:rsidR="00FB33A1" w:rsidRPr="00FB33A1" w:rsidRDefault="00FB33A1" w:rsidP="00FB33A1">
      <w:pPr>
        <w:pStyle w:val="ListParagraph"/>
        <w:ind w:hanging="720"/>
        <w:rPr>
          <w:sz w:val="24"/>
          <w:szCs w:val="24"/>
        </w:rPr>
      </w:pPr>
      <w:r w:rsidRPr="00FB33A1">
        <w:rPr>
          <w:sz w:val="24"/>
          <w:szCs w:val="24"/>
        </w:rPr>
        <w:t>- L</w:t>
      </w:r>
      <w:r w:rsidRPr="00FB33A1">
        <w:rPr>
          <w:sz w:val="24"/>
          <w:szCs w:val="24"/>
        </w:rPr>
        <w:t>aunch an instance from aws console in "us-east-1a" AZ.</w:t>
      </w:r>
    </w:p>
    <w:p w14:paraId="15EDDAA0" w14:textId="77777777" w:rsidR="00FB33A1" w:rsidRPr="00FB33A1" w:rsidRDefault="00FB33A1" w:rsidP="00FB33A1">
      <w:pPr>
        <w:pStyle w:val="ListParagraph"/>
        <w:ind w:hanging="720"/>
        <w:rPr>
          <w:sz w:val="24"/>
          <w:szCs w:val="24"/>
        </w:rPr>
      </w:pPr>
      <w:r w:rsidRPr="00FB33A1">
        <w:rPr>
          <w:sz w:val="24"/>
          <w:szCs w:val="24"/>
        </w:rPr>
        <w:t xml:space="preserve">- check volumes which volumes attached to instance. </w:t>
      </w:r>
    </w:p>
    <w:p w14:paraId="687AE4CC" w14:textId="2E8FF129" w:rsidR="00FB33A1" w:rsidRPr="00FB33A1" w:rsidRDefault="00FB33A1" w:rsidP="00FB33A1">
      <w:pPr>
        <w:pStyle w:val="ListParagraph"/>
        <w:ind w:hanging="720"/>
        <w:rPr>
          <w:sz w:val="24"/>
          <w:szCs w:val="24"/>
        </w:rPr>
      </w:pPr>
      <w:r w:rsidRPr="00FB33A1">
        <w:rPr>
          <w:sz w:val="24"/>
          <w:szCs w:val="24"/>
        </w:rPr>
        <w:t>- only root volume should be listed</w:t>
      </w:r>
    </w:p>
    <w:p w14:paraId="3341FD2A" w14:textId="0527A970" w:rsidR="00FB33A1" w:rsidRPr="00380C23" w:rsidRDefault="00FB33A1" w:rsidP="00FB33A1">
      <w:pPr>
        <w:rPr>
          <w:b/>
          <w:bCs/>
          <w:color w:val="FF0000"/>
          <w:sz w:val="24"/>
          <w:szCs w:val="24"/>
        </w:rPr>
      </w:pPr>
      <w:r w:rsidRPr="00380C23">
        <w:rPr>
          <w:b/>
          <w:bCs/>
          <w:color w:val="FF0000"/>
          <w:sz w:val="24"/>
          <w:szCs w:val="24"/>
        </w:rPr>
        <w:t xml:space="preserve">Create new Volume </w:t>
      </w:r>
    </w:p>
    <w:p w14:paraId="059A03E9" w14:textId="3305F6DC" w:rsidR="00FB33A1" w:rsidRPr="00FB33A1" w:rsidRDefault="00FB33A1" w:rsidP="00FB33A1">
      <w:pPr>
        <w:rPr>
          <w:sz w:val="24"/>
          <w:szCs w:val="24"/>
        </w:rPr>
      </w:pPr>
      <w:r w:rsidRPr="00FB33A1">
        <w:rPr>
          <w:sz w:val="24"/>
          <w:szCs w:val="24"/>
        </w:rPr>
        <w:t xml:space="preserve">- </w:t>
      </w:r>
      <w:r w:rsidRPr="00FB33A1">
        <w:rPr>
          <w:sz w:val="24"/>
          <w:szCs w:val="24"/>
        </w:rPr>
        <w:t>C</w:t>
      </w:r>
      <w:r w:rsidRPr="00FB33A1">
        <w:rPr>
          <w:sz w:val="24"/>
          <w:szCs w:val="24"/>
        </w:rPr>
        <w:t>reate a new volume in the same AZ "us-east-1" with the instance from AWS console "5 GB" for this demo.</w:t>
      </w:r>
    </w:p>
    <w:p w14:paraId="0094B859" w14:textId="487199E4" w:rsidR="00FB33A1" w:rsidRPr="00FB33A1" w:rsidRDefault="00FB33A1" w:rsidP="00FB33A1">
      <w:pPr>
        <w:rPr>
          <w:sz w:val="24"/>
          <w:szCs w:val="24"/>
        </w:rPr>
      </w:pPr>
      <w:r w:rsidRPr="00FB33A1">
        <w:rPr>
          <w:sz w:val="24"/>
          <w:szCs w:val="24"/>
        </w:rPr>
        <w:t xml:space="preserve">- </w:t>
      </w:r>
      <w:r w:rsidRPr="00FB33A1">
        <w:rPr>
          <w:sz w:val="24"/>
          <w:szCs w:val="24"/>
        </w:rPr>
        <w:t>A</w:t>
      </w:r>
      <w:r w:rsidRPr="00FB33A1">
        <w:rPr>
          <w:sz w:val="24"/>
          <w:szCs w:val="24"/>
        </w:rPr>
        <w:t>ttach the new volume from aws console, then list block storages again.</w:t>
      </w:r>
    </w:p>
    <w:p w14:paraId="57436E83" w14:textId="2EF42F40" w:rsidR="00FB33A1" w:rsidRPr="00FB33A1" w:rsidRDefault="00FB33A1" w:rsidP="00FB33A1">
      <w:pPr>
        <w:rPr>
          <w:sz w:val="24"/>
          <w:szCs w:val="24"/>
        </w:rPr>
      </w:pPr>
      <w:r w:rsidRPr="00FB33A1">
        <w:rPr>
          <w:sz w:val="24"/>
          <w:szCs w:val="24"/>
        </w:rPr>
        <w:t xml:space="preserve">- </w:t>
      </w:r>
      <w:r w:rsidRPr="00FB33A1">
        <w:rPr>
          <w:sz w:val="24"/>
          <w:szCs w:val="24"/>
        </w:rPr>
        <w:t>R</w:t>
      </w:r>
      <w:r w:rsidRPr="00FB33A1">
        <w:rPr>
          <w:sz w:val="24"/>
          <w:szCs w:val="24"/>
        </w:rPr>
        <w:t>oot volume and secondary volume should be listed</w:t>
      </w:r>
    </w:p>
    <w:p w14:paraId="63239120" w14:textId="0B80FD43" w:rsidR="00FB33A1" w:rsidRPr="00380C23" w:rsidRDefault="00FB33A1" w:rsidP="00FB33A1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 w:rsidRPr="00380C23"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lsblk</w:t>
      </w:r>
      <w:r w:rsidRPr="00380C23">
        <w:rPr>
          <w:rFonts w:ascii="Consolas" w:hAnsi="Consolas"/>
        </w:rPr>
        <w:t xml:space="preserve"> : Code check the storage</w:t>
      </w:r>
    </w:p>
    <w:p w14:paraId="77F8A56F" w14:textId="083B9E9C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C</w:t>
      </w:r>
      <w:r w:rsidRPr="00380C23">
        <w:rPr>
          <w:rFonts w:cstheme="minorHAnsi"/>
          <w:sz w:val="24"/>
          <w:szCs w:val="24"/>
        </w:rPr>
        <w:t>heck if the attached volume is already formatted or not</w:t>
      </w:r>
      <w:r>
        <w:rPr>
          <w:rFonts w:cstheme="minorHAnsi"/>
          <w:sz w:val="24"/>
          <w:szCs w:val="24"/>
        </w:rPr>
        <w:t>.</w:t>
      </w:r>
    </w:p>
    <w:p w14:paraId="6E80B08E" w14:textId="6937DEED" w:rsidR="00380C23" w:rsidRPr="00380C23" w:rsidRDefault="00380C23" w:rsidP="00380C23">
      <w:pPr>
        <w:rPr>
          <w:rFonts w:ascii="Consolas" w:hAnsi="Consolas"/>
          <w:color w:val="FF0000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sudo file -s /dev/xvdf</w:t>
      </w:r>
    </w:p>
    <w:p w14:paraId="757A8F23" w14:textId="4FFE2930" w:rsidR="00380C23" w:rsidRPr="00380C23" w:rsidRDefault="00380C23" w:rsidP="00380C23">
      <w:pPr>
        <w:rPr>
          <w:rFonts w:ascii="Consolas" w:hAnsi="Consolas"/>
        </w:rPr>
      </w:pPr>
      <w:r>
        <w:rPr>
          <w:rFonts w:ascii="Consolas" w:hAnsi="Consolas"/>
        </w:rPr>
        <w:t>-F</w:t>
      </w:r>
      <w:r w:rsidRPr="00380C23">
        <w:rPr>
          <w:rFonts w:ascii="Consolas" w:hAnsi="Consolas"/>
        </w:rPr>
        <w:t>ormat the new volume</w:t>
      </w:r>
    </w:p>
    <w:p w14:paraId="1F700836" w14:textId="113B5382" w:rsidR="00380C23" w:rsidRDefault="00380C23" w:rsidP="00380C23">
      <w:pPr>
        <w:rPr>
          <w:rFonts w:ascii="Consolas" w:hAnsi="Consolas"/>
          <w:color w:val="FF0000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sudo mkfs -t ext4 /dev/xvdf</w:t>
      </w:r>
    </w:p>
    <w:p w14:paraId="59B014A5" w14:textId="13F7284B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>-C</w:t>
      </w:r>
      <w:r w:rsidRPr="00380C23">
        <w:rPr>
          <w:rFonts w:cstheme="minorHAnsi"/>
          <w:sz w:val="24"/>
          <w:szCs w:val="24"/>
        </w:rPr>
        <w:t>reate a mounting point path for new volume (volume-1)</w:t>
      </w:r>
    </w:p>
    <w:p w14:paraId="64B1E247" w14:textId="0A5CF761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sudo mkdir /mnt/mp1</w:t>
      </w:r>
    </w:p>
    <w:p w14:paraId="75CA9974" w14:textId="0C6A5ACB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M</w:t>
      </w:r>
      <w:r w:rsidRPr="00380C23">
        <w:rPr>
          <w:rFonts w:cstheme="minorHAnsi"/>
          <w:sz w:val="24"/>
          <w:szCs w:val="24"/>
        </w:rPr>
        <w:t>ount the new volume to the mounting point path</w:t>
      </w:r>
    </w:p>
    <w:p w14:paraId="2BFF6B82" w14:textId="6729DDA8" w:rsidR="00380C23" w:rsidRDefault="00380C23" w:rsidP="00380C23">
      <w:pPr>
        <w:rPr>
          <w:rFonts w:ascii="Consolas" w:hAnsi="Consolas"/>
          <w:color w:val="FF0000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sudo mount /dev/xvdf /mnt/mp1/</w:t>
      </w:r>
    </w:p>
    <w:p w14:paraId="6A0472B8" w14:textId="479BF6B4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S</w:t>
      </w:r>
      <w:r w:rsidRPr="00380C23">
        <w:rPr>
          <w:rFonts w:cstheme="minorHAnsi"/>
          <w:sz w:val="24"/>
          <w:szCs w:val="24"/>
        </w:rPr>
        <w:t>how the available space, on the mounting point path</w:t>
      </w:r>
    </w:p>
    <w:p w14:paraId="47B1E272" w14:textId="353F1849" w:rsidR="00380C23" w:rsidRPr="00380C23" w:rsidRDefault="00380C23" w:rsidP="00380C23">
      <w:pPr>
        <w:rPr>
          <w:rFonts w:ascii="Consolas" w:hAnsi="Consolas"/>
          <w:color w:val="FF0000"/>
        </w:rPr>
      </w:pPr>
      <w:r w:rsidRPr="00380C23">
        <w:rPr>
          <w:rFonts w:ascii="Consolas" w:hAnsi="Consolas"/>
          <w:color w:val="FF0000"/>
        </w:rPr>
        <w:sym w:font="Wingdings" w:char="F0E0"/>
      </w:r>
      <w:r>
        <w:rPr>
          <w:rFonts w:ascii="Consolas" w:hAnsi="Consolas"/>
          <w:color w:val="FF0000"/>
        </w:rPr>
        <w:t xml:space="preserve"> </w:t>
      </w:r>
      <w:r w:rsidRPr="00380C23">
        <w:rPr>
          <w:rFonts w:ascii="Consolas" w:hAnsi="Consolas"/>
        </w:rPr>
        <w:t>df -h</w:t>
      </w:r>
    </w:p>
    <w:p w14:paraId="24B5401D" w14:textId="2D9CE681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ascii="Consolas" w:hAnsi="Consolas"/>
          <w:color w:val="FF0000"/>
        </w:rPr>
        <w:t xml:space="preserve">- </w:t>
      </w:r>
      <w:r>
        <w:rPr>
          <w:rFonts w:cstheme="minorHAnsi"/>
          <w:sz w:val="24"/>
          <w:szCs w:val="24"/>
        </w:rPr>
        <w:t>C</w:t>
      </w:r>
      <w:r w:rsidRPr="00380C23">
        <w:rPr>
          <w:rFonts w:cstheme="minorHAnsi"/>
          <w:sz w:val="24"/>
          <w:szCs w:val="24"/>
        </w:rPr>
        <w:t>heck if there is data on it or not.</w:t>
      </w:r>
    </w:p>
    <w:p w14:paraId="4C2973E9" w14:textId="45542551" w:rsidR="00380C23" w:rsidRDefault="00380C23" w:rsidP="00380C23">
      <w:pPr>
        <w:rPr>
          <w:rFonts w:ascii="Consolas" w:hAnsi="Consolas"/>
          <w:color w:val="FF0000"/>
        </w:rPr>
      </w:pPr>
      <w:r w:rsidRPr="00380C23">
        <w:rPr>
          <w:rFonts w:ascii="Consolas" w:hAnsi="Consolas"/>
          <w:color w:val="FF0000"/>
        </w:rPr>
        <w:sym w:font="Wingdings" w:char="F0E0"/>
      </w:r>
      <w:r>
        <w:rPr>
          <w:rFonts w:ascii="Consolas" w:hAnsi="Consolas"/>
          <w:color w:val="FF0000"/>
        </w:rPr>
        <w:t xml:space="preserve"> </w:t>
      </w:r>
      <w:r w:rsidRPr="00380C23">
        <w:rPr>
          <w:rFonts w:ascii="Consolas" w:hAnsi="Consolas"/>
        </w:rPr>
        <w:t>ls  /mnt/mp1/</w:t>
      </w:r>
    </w:p>
    <w:p w14:paraId="07D53375" w14:textId="730813FA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>-</w:t>
      </w:r>
      <w:r w:rsidRPr="00380C23">
        <w:rPr>
          <w:rFonts w:cstheme="minorHAnsi"/>
          <w:sz w:val="24"/>
          <w:szCs w:val="24"/>
        </w:rPr>
        <w:t>if there is no data on it, create a new file to show persistence in later steps</w:t>
      </w:r>
    </w:p>
    <w:p w14:paraId="190E63D0" w14:textId="50436A61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  <w:color w:val="FF0000"/>
        </w:rPr>
        <w:sym w:font="Wingdings" w:char="F0E0"/>
      </w:r>
      <w:r>
        <w:rPr>
          <w:rFonts w:ascii="Consolas" w:hAnsi="Consolas"/>
          <w:color w:val="FF0000"/>
        </w:rPr>
        <w:t xml:space="preserve"> </w:t>
      </w:r>
      <w:r w:rsidRPr="00380C23">
        <w:rPr>
          <w:rFonts w:ascii="Consolas" w:hAnsi="Consolas"/>
        </w:rPr>
        <w:t>cd /mnt/mp1</w:t>
      </w:r>
    </w:p>
    <w:p w14:paraId="5817DC08" w14:textId="22C33236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t xml:space="preserve">  </w:t>
      </w:r>
      <w:r w:rsidRPr="00380C23">
        <w:rPr>
          <w:rFonts w:ascii="Consolas" w:hAnsi="Consolas"/>
        </w:rPr>
        <w:t>sudo touch hello.txt</w:t>
      </w:r>
    </w:p>
    <w:p w14:paraId="48286AAB" w14:textId="15B509A5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t xml:space="preserve">  </w:t>
      </w:r>
      <w:r w:rsidRPr="00380C23">
        <w:rPr>
          <w:rFonts w:ascii="Consolas" w:hAnsi="Consolas"/>
        </w:rPr>
        <w:t>ls</w:t>
      </w:r>
    </w:p>
    <w:p w14:paraId="6ACC52E1" w14:textId="77777777" w:rsidR="00380C23" w:rsidRDefault="00380C23" w:rsidP="00380C23">
      <w:pPr>
        <w:rPr>
          <w:rFonts w:ascii="Consolas" w:hAnsi="Consolas"/>
          <w:b/>
          <w:bCs/>
          <w:color w:val="FF0000"/>
        </w:rPr>
      </w:pPr>
    </w:p>
    <w:p w14:paraId="5D3FC5E6" w14:textId="1309674B" w:rsidR="00380C23" w:rsidRDefault="00380C23" w:rsidP="00380C23">
      <w:pPr>
        <w:rPr>
          <w:rFonts w:ascii="Consolas" w:hAnsi="Consolas"/>
          <w:b/>
          <w:bCs/>
          <w:color w:val="FF0000"/>
        </w:rPr>
      </w:pPr>
      <w:r w:rsidRPr="00380C23">
        <w:rPr>
          <w:rFonts w:ascii="Consolas" w:hAnsi="Consolas"/>
          <w:b/>
          <w:bCs/>
          <w:color w:val="FF0000"/>
        </w:rPr>
        <w:t>Enlarge the new volume (volume-1) in AWS console and modify from terminal</w:t>
      </w:r>
    </w:p>
    <w:p w14:paraId="546E156D" w14:textId="02165B73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>- modify the new volume in aws console, enlarge capacity from 5GB to 6GB .</w:t>
      </w:r>
    </w:p>
    <w:p w14:paraId="031D1BD3" w14:textId="2EBEF976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>- check if the attached volume is showing the new capacity</w:t>
      </w:r>
    </w:p>
    <w:p w14:paraId="1F32826B" w14:textId="33D038E8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 w:rsidRPr="00380C23">
        <w:rPr>
          <w:rFonts w:ascii="Consolas" w:hAnsi="Consolas"/>
        </w:rPr>
        <w:t>lsblk</w:t>
      </w:r>
    </w:p>
    <w:p w14:paraId="6FC20E52" w14:textId="77777777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lastRenderedPageBreak/>
        <w:t xml:space="preserve">- </w:t>
      </w:r>
      <w:r w:rsidRPr="00380C23">
        <w:rPr>
          <w:rFonts w:cstheme="minorHAnsi"/>
          <w:sz w:val="24"/>
          <w:szCs w:val="24"/>
        </w:rPr>
        <w:t>show the real capacity used currently at mounting path, old capacity should be shown.</w:t>
      </w:r>
    </w:p>
    <w:p w14:paraId="643193F7" w14:textId="79961A4F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df -h</w:t>
      </w:r>
    </w:p>
    <w:p w14:paraId="5D065D38" w14:textId="77777777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ascii="Consolas" w:hAnsi="Consolas"/>
        </w:rPr>
        <w:t xml:space="preserve">- </w:t>
      </w:r>
      <w:r w:rsidRPr="00380C23">
        <w:rPr>
          <w:rFonts w:cstheme="minorHAnsi"/>
          <w:sz w:val="24"/>
          <w:szCs w:val="24"/>
        </w:rPr>
        <w:t>resize the file system on the new volume to cover all available space.</w:t>
      </w:r>
    </w:p>
    <w:p w14:paraId="3BCC4389" w14:textId="0CA6AF35" w:rsidR="00380C23" w:rsidRP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sudo resize2fs /dev/xvdf</w:t>
      </w:r>
    </w:p>
    <w:p w14:paraId="4F2CA463" w14:textId="3EA01BF5" w:rsidR="00380C23" w:rsidRPr="00380C23" w:rsidRDefault="00380C23" w:rsidP="00380C23">
      <w:pPr>
        <w:rPr>
          <w:rFonts w:cstheme="minorHAnsi"/>
          <w:sz w:val="24"/>
          <w:szCs w:val="24"/>
        </w:rPr>
      </w:pPr>
      <w:r w:rsidRPr="00380C23">
        <w:rPr>
          <w:rFonts w:cstheme="minorHAnsi"/>
          <w:sz w:val="24"/>
          <w:szCs w:val="24"/>
        </w:rPr>
        <w:t>- show the real capacity used currently at mounting path, new capacity should reflect the modified volume size.</w:t>
      </w:r>
    </w:p>
    <w:p w14:paraId="5F88F6CE" w14:textId="4F9B98E9" w:rsid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df -h</w:t>
      </w:r>
    </w:p>
    <w:p w14:paraId="77CC5279" w14:textId="3DC9D0B6" w:rsidR="00380C23" w:rsidRPr="00380C23" w:rsidRDefault="00380C23" w:rsidP="00380C23">
      <w:pPr>
        <w:rPr>
          <w:rFonts w:cstheme="minorHAnsi"/>
        </w:rPr>
      </w:pPr>
      <w:r w:rsidRPr="00380C23">
        <w:rPr>
          <w:rFonts w:ascii="Consolas" w:hAnsi="Consolas"/>
        </w:rPr>
        <w:t xml:space="preserve">- </w:t>
      </w:r>
      <w:r w:rsidRPr="00380C23">
        <w:rPr>
          <w:rFonts w:cstheme="minorHAnsi"/>
        </w:rPr>
        <w:t>show that the data still persists on the newly enlarged volume.</w:t>
      </w:r>
    </w:p>
    <w:p w14:paraId="1F4601E1" w14:textId="0D29ED4F" w:rsidR="00380C23" w:rsidRDefault="00380C23" w:rsidP="00380C23">
      <w:pPr>
        <w:rPr>
          <w:rFonts w:ascii="Consolas" w:hAnsi="Consolas"/>
        </w:rPr>
      </w:pPr>
      <w:r w:rsidRPr="00380C23">
        <w:rPr>
          <w:rFonts w:ascii="Consolas" w:hAnsi="Consolas"/>
        </w:rPr>
        <w:sym w:font="Wingdings" w:char="F0E0"/>
      </w:r>
      <w:r>
        <w:rPr>
          <w:rFonts w:ascii="Consolas" w:hAnsi="Consolas"/>
        </w:rPr>
        <w:t xml:space="preserve"> </w:t>
      </w:r>
      <w:r w:rsidRPr="00380C23">
        <w:rPr>
          <w:rFonts w:ascii="Consolas" w:hAnsi="Consolas"/>
        </w:rPr>
        <w:t>ls /mnt/mp1/</w:t>
      </w:r>
    </w:p>
    <w:p w14:paraId="1C81977D" w14:textId="77777777" w:rsidR="00380C23" w:rsidRPr="00380C23" w:rsidRDefault="00380C23" w:rsidP="00380C23">
      <w:pPr>
        <w:rPr>
          <w:rFonts w:ascii="Consolas" w:hAnsi="Consolas"/>
        </w:rPr>
      </w:pPr>
    </w:p>
    <w:p w14:paraId="6A9CD8C6" w14:textId="77777777" w:rsidR="00380C23" w:rsidRPr="00380C23" w:rsidRDefault="00380C23" w:rsidP="00380C23">
      <w:pPr>
        <w:rPr>
          <w:rFonts w:ascii="Consolas" w:hAnsi="Consolas"/>
        </w:rPr>
      </w:pPr>
    </w:p>
    <w:p w14:paraId="07EC3384" w14:textId="77777777" w:rsidR="00380C23" w:rsidRPr="00380C23" w:rsidRDefault="00380C23" w:rsidP="00FB33A1">
      <w:pPr>
        <w:rPr>
          <w:rFonts w:cstheme="minorHAnsi"/>
          <w:sz w:val="24"/>
          <w:szCs w:val="24"/>
        </w:rPr>
      </w:pPr>
    </w:p>
    <w:p w14:paraId="0DD8D8F1" w14:textId="4DCB8CC3" w:rsidR="00FB33A1" w:rsidRPr="00380C23" w:rsidRDefault="00FB33A1" w:rsidP="00FB33A1">
      <w:pPr>
        <w:rPr>
          <w:rFonts w:cstheme="minorHAnsi"/>
          <w:sz w:val="24"/>
          <w:szCs w:val="24"/>
        </w:rPr>
      </w:pPr>
    </w:p>
    <w:p w14:paraId="1EBEF22F" w14:textId="4F62DCD7" w:rsidR="00FB33A1" w:rsidRPr="00380C23" w:rsidRDefault="00FB33A1" w:rsidP="00FB33A1">
      <w:pPr>
        <w:rPr>
          <w:rFonts w:ascii="Consolas" w:hAnsi="Consolas"/>
        </w:rPr>
      </w:pPr>
    </w:p>
    <w:sectPr w:rsidR="00FB33A1" w:rsidRPr="00380C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47BD3"/>
    <w:multiLevelType w:val="hybridMultilevel"/>
    <w:tmpl w:val="4BB4B5E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473B5"/>
    <w:multiLevelType w:val="hybridMultilevel"/>
    <w:tmpl w:val="4A68E70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70CCA"/>
    <w:multiLevelType w:val="hybridMultilevel"/>
    <w:tmpl w:val="E16A316A"/>
    <w:lvl w:ilvl="0" w:tplc="33E2D94C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tTQ2MDAxtzA0NDBW0lEKTi0uzszPAykwrAUAq/4K7iwAAAA="/>
  </w:docVars>
  <w:rsids>
    <w:rsidRoot w:val="00A93295"/>
    <w:rsid w:val="00380C23"/>
    <w:rsid w:val="00A83F6B"/>
    <w:rsid w:val="00A93295"/>
    <w:rsid w:val="00FB3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6FE55"/>
  <w15:chartTrackingRefBased/>
  <w15:docId w15:val="{13E3F2DA-3F33-485D-8815-69E8306B7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3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9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6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6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2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4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4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5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9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3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7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0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0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1-10-17T15:48:00Z</dcterms:created>
  <dcterms:modified xsi:type="dcterms:W3CDTF">2021-10-17T23:00:00Z</dcterms:modified>
</cp:coreProperties>
</file>